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ob rosenfe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ob</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enfe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15 Thornwood Avenue, Glenview, IL, USA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cob.r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734334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